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7777777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/>
          <w:bCs/>
          <w:sz w:val="32"/>
          <w:szCs w:val="32"/>
        </w:rPr>
        <w:t>Staff Advisory Council Agenda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2C550F1D" w14:paraId="6F7EC7C0" w14:textId="2EC204B2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5CC27FBF">
        <w:rPr>
          <w:b/>
          <w:bCs/>
          <w:sz w:val="24"/>
          <w:szCs w:val="24"/>
        </w:rPr>
        <w:t>August 2</w:t>
      </w:r>
      <w:r w:rsidRPr="5CC27FBF" w:rsidR="12B75440">
        <w:rPr>
          <w:b/>
          <w:bCs/>
          <w:sz w:val="24"/>
          <w:szCs w:val="24"/>
        </w:rPr>
        <w:t>, 202</w:t>
      </w:r>
      <w:r w:rsidRPr="5CC27FBF" w:rsidR="53FD622A">
        <w:rPr>
          <w:b/>
          <w:bCs/>
          <w:sz w:val="24"/>
          <w:szCs w:val="24"/>
        </w:rPr>
        <w:t>3</w:t>
      </w:r>
      <w:r w:rsidRPr="5CC27FBF" w:rsidR="00C83994">
        <w:rPr>
          <w:b/>
          <w:bCs/>
          <w:sz w:val="24"/>
          <w:szCs w:val="24"/>
        </w:rPr>
        <w:t xml:space="preserve"> </w:t>
      </w:r>
      <w:r w:rsidRPr="5CC27FBF" w:rsidR="005B5C27">
        <w:rPr>
          <w:b/>
          <w:bCs/>
          <w:sz w:val="24"/>
          <w:szCs w:val="24"/>
        </w:rPr>
        <w:t xml:space="preserve">@ </w:t>
      </w:r>
      <w:r w:rsidRPr="5CC27FBF" w:rsidR="1D91F9DC">
        <w:rPr>
          <w:b/>
          <w:bCs/>
          <w:sz w:val="24"/>
          <w:szCs w:val="24"/>
        </w:rPr>
        <w:t>1</w:t>
      </w:r>
      <w:r w:rsidRPr="5CC27FBF" w:rsidR="00655912">
        <w:rPr>
          <w:b/>
          <w:bCs/>
          <w:sz w:val="24"/>
          <w:szCs w:val="24"/>
        </w:rPr>
        <w:t>:15</w:t>
      </w:r>
      <w:r w:rsidRPr="5CC27FBF" w:rsidR="005B5C27">
        <w:rPr>
          <w:b/>
          <w:bCs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="247EDEB2" w:rsidP="247EDEB2" w:rsidRDefault="247EDEB2" w14:paraId="11862DBF" w14:textId="0BF91EA8">
      <w:pPr>
        <w:pStyle w:val="NoSpacing"/>
        <w:jc w:val="center"/>
        <w:rPr>
          <w:sz w:val="24"/>
          <w:szCs w:val="24"/>
        </w:rPr>
      </w:pPr>
    </w:p>
    <w:p w:rsidRPr="00CC2256" w:rsidR="005B5C27" w:rsidP="1D8FE6D0" w:rsidRDefault="005B5C27" w14:paraId="7D2796FB" w14:textId="6EA3A52D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Call to Order</w:t>
      </w:r>
      <w:r w:rsidR="006E7E2C">
        <w:rPr/>
        <w:t xml:space="preserve">: </w:t>
      </w:r>
      <w:r w:rsidR="656CF7ED">
        <w:rPr/>
        <w:t>Miche</w:t>
      </w:r>
      <w:r w:rsidR="4E89C692">
        <w:rPr/>
        <w:t>l</w:t>
      </w:r>
      <w:r w:rsidR="656CF7ED">
        <w:rPr/>
        <w:t>le Stewar</w:t>
      </w:r>
      <w:r w:rsidR="62EE5953">
        <w:rPr/>
        <w:t>t</w:t>
      </w:r>
    </w:p>
    <w:p w:rsidRPr="000F5063" w:rsidR="005B5C27" w:rsidP="1D8FE6D0" w:rsidRDefault="005B5C27" w14:paraId="72D82220" w14:textId="39492A5B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oll Call</w:t>
      </w:r>
      <w:r w:rsidR="006E7E2C">
        <w:rPr/>
        <w:t xml:space="preserve">: </w:t>
      </w:r>
      <w:r w:rsidR="0A30D420">
        <w:rPr/>
        <w:t>LeAnne Hutchins</w:t>
      </w:r>
    </w:p>
    <w:p w:rsidRPr="00C83994" w:rsidR="000F5063" w:rsidP="1D8FE6D0" w:rsidRDefault="000F5063" w14:paraId="21D10715" w14:textId="01D22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0F5063">
        <w:rPr/>
        <w:t xml:space="preserve">Approval of the Minutes: </w:t>
      </w:r>
      <w:r w:rsidR="19AE08FF">
        <w:rPr/>
        <w:t>Miche</w:t>
      </w:r>
      <w:r w:rsidR="2D3D751C">
        <w:rPr/>
        <w:t>l</w:t>
      </w:r>
      <w:r w:rsidR="19AE08FF">
        <w:rPr/>
        <w:t xml:space="preserve">le </w:t>
      </w:r>
      <w:r w:rsidR="0846993D">
        <w:rPr/>
        <w:t>Stewart -</w:t>
      </w:r>
      <w:r w:rsidR="18F38F9E">
        <w:rPr/>
        <w:t xml:space="preserve"> Sherri motioned</w:t>
      </w:r>
    </w:p>
    <w:p w:rsidRPr="00F44D06" w:rsidR="00270602" w:rsidP="1D8FE6D0" w:rsidRDefault="005B5C27" w14:paraId="305B3EB6" w14:textId="0398272E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pproval of the Agenda</w:t>
      </w:r>
      <w:r w:rsidR="006E7E2C">
        <w:rPr/>
        <w:t xml:space="preserve">: </w:t>
      </w:r>
      <w:r w:rsidR="4D72C19C">
        <w:rPr/>
        <w:t>Michel</w:t>
      </w:r>
      <w:r w:rsidR="2D3D751C">
        <w:rPr/>
        <w:t>l</w:t>
      </w:r>
      <w:r w:rsidR="4D72C19C">
        <w:rPr/>
        <w:t>e Stewar</w:t>
      </w:r>
      <w:r w:rsidR="1597CCB2">
        <w:rPr/>
        <w:t>t</w:t>
      </w:r>
      <w:r w:rsidR="3875905A">
        <w:rPr/>
        <w:t xml:space="preserve"> – Sherri motioned, Kim Meints -second</w:t>
      </w:r>
    </w:p>
    <w:p w:rsidRPr="00E000B4" w:rsidR="00F83585" w:rsidP="4F58FB59" w:rsidRDefault="00F83585" w14:paraId="7FA59B58" w14:textId="6387CADC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F83585">
        <w:rPr/>
        <w:t>Special Guest Speaker</w:t>
      </w:r>
      <w:r w:rsidR="00EC4306">
        <w:rPr/>
        <w:t>s</w:t>
      </w:r>
      <w:r w:rsidR="00D50735">
        <w:rPr/>
        <w:t>:</w:t>
      </w:r>
      <w:r w:rsidR="79B53A82">
        <w:rPr/>
        <w:t xml:space="preserve"> Ross McClure, Asst. Dir., Student Support and Conduct</w:t>
      </w:r>
    </w:p>
    <w:p w:rsidR="060A00A3" w:rsidP="05D0BA2B" w:rsidRDefault="060A00A3" w14:paraId="1502F247" w14:textId="5D45AF44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History</w:t>
      </w:r>
    </w:p>
    <w:p w:rsidR="060A00A3" w:rsidP="05D0BA2B" w:rsidRDefault="060A00A3" w14:paraId="4806A747" w14:textId="69BF2BE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1891 – Harvard – En Loco Parentis</w:t>
      </w:r>
    </w:p>
    <w:p w:rsidR="060A00A3" w:rsidP="05D0BA2B" w:rsidRDefault="060A00A3" w14:paraId="6AB31FF3" w14:textId="347EECE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314D22A5" w:rsidR="060A00A3">
        <w:rPr>
          <w:rFonts w:ascii="Calibri" w:hAnsi="Calibri" w:eastAsia="ＭＳ 明朝" w:cs="Arial"/>
        </w:rPr>
        <w:t xml:space="preserve">1961 – </w:t>
      </w:r>
      <w:r w:rsidRPr="314D22A5" w:rsidR="060A00A3">
        <w:rPr>
          <w:rFonts w:ascii="Calibri" w:hAnsi="Calibri" w:eastAsia="ＭＳ 明朝" w:cs="Arial"/>
        </w:rPr>
        <w:t>D</w:t>
      </w:r>
      <w:r w:rsidRPr="314D22A5" w:rsidR="62E58A8A">
        <w:rPr>
          <w:rFonts w:ascii="Calibri" w:hAnsi="Calibri" w:eastAsia="ＭＳ 明朝" w:cs="Arial"/>
        </w:rPr>
        <w:t>i</w:t>
      </w:r>
      <w:r w:rsidRPr="314D22A5" w:rsidR="060A00A3">
        <w:rPr>
          <w:rFonts w:ascii="Calibri" w:hAnsi="Calibri" w:eastAsia="ＭＳ 明朝" w:cs="Arial"/>
        </w:rPr>
        <w:t>xon</w:t>
      </w:r>
      <w:r w:rsidRPr="314D22A5" w:rsidR="060A00A3">
        <w:rPr>
          <w:rFonts w:ascii="Calibri" w:hAnsi="Calibri" w:eastAsia="ＭＳ 明朝" w:cs="Arial"/>
        </w:rPr>
        <w:t xml:space="preserve"> v Alabama State College – fall of </w:t>
      </w:r>
      <w:r w:rsidRPr="314D22A5" w:rsidR="060A00A3">
        <w:rPr>
          <w:rFonts w:ascii="Calibri" w:hAnsi="Calibri" w:eastAsia="ＭＳ 明朝" w:cs="Arial"/>
        </w:rPr>
        <w:t>en</w:t>
      </w:r>
      <w:r w:rsidRPr="314D22A5" w:rsidR="060A00A3">
        <w:rPr>
          <w:rFonts w:ascii="Calibri" w:hAnsi="Calibri" w:eastAsia="ＭＳ 明朝" w:cs="Arial"/>
        </w:rPr>
        <w:t xml:space="preserve"> loco parentis</w:t>
      </w:r>
    </w:p>
    <w:p w:rsidR="060A00A3" w:rsidP="05D0BA2B" w:rsidRDefault="060A00A3" w14:paraId="77D21DDF" w14:textId="42BA9B5E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Students need a right to due</w:t>
      </w:r>
      <w:r w:rsidRPr="05D0BA2B" w:rsidR="060A00A3">
        <w:rPr>
          <w:rFonts w:ascii="Calibri" w:hAnsi="Calibri" w:eastAsia="ＭＳ 明朝" w:cs="Arial"/>
        </w:rPr>
        <w:t xml:space="preserve"> process</w:t>
      </w:r>
    </w:p>
    <w:p w:rsidR="060A00A3" w:rsidP="05D0BA2B" w:rsidRDefault="060A00A3" w14:paraId="27889726" w14:textId="181D1FA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1975 – Goth v Lopez – </w:t>
      </w:r>
      <w:r w:rsidRPr="05D0BA2B" w:rsidR="060A00A3">
        <w:rPr>
          <w:rFonts w:ascii="Calibri" w:hAnsi="Calibri" w:eastAsia="ＭＳ 明朝" w:cs="Arial"/>
        </w:rPr>
        <w:t>high school</w:t>
      </w:r>
    </w:p>
    <w:p w:rsidR="060A00A3" w:rsidP="05D0BA2B" w:rsidRDefault="060A00A3" w14:paraId="0AFDAD2C" w14:textId="509D2A61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Required due process</w:t>
      </w:r>
    </w:p>
    <w:p w:rsidR="060A00A3" w:rsidP="05D0BA2B" w:rsidRDefault="060A00A3" w14:paraId="20592090" w14:textId="36EAD31E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OSU</w:t>
      </w:r>
      <w:r w:rsidRPr="05D0BA2B" w:rsidR="060A00A3">
        <w:rPr>
          <w:rFonts w:ascii="Calibri" w:hAnsi="Calibri" w:eastAsia="ＭＳ 明朝" w:cs="Arial"/>
        </w:rPr>
        <w:t xml:space="preserve"> student process:</w:t>
      </w:r>
    </w:p>
    <w:p w:rsidR="060A00A3" w:rsidP="05D0BA2B" w:rsidRDefault="060A00A3" w14:paraId="01A04A0C" w14:textId="26FFE9D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Educational by nature</w:t>
      </w:r>
    </w:p>
    <w:p w:rsidR="060A00A3" w:rsidP="05D0BA2B" w:rsidRDefault="060A00A3" w14:paraId="02BCFDAE" w14:textId="56D4905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are process – advocate for students</w:t>
      </w:r>
    </w:p>
    <w:p w:rsidR="060A00A3" w:rsidP="05D0BA2B" w:rsidRDefault="060A00A3" w14:paraId="33931075" w14:textId="50703D76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What is</w:t>
      </w:r>
      <w:r w:rsidRPr="05D0BA2B" w:rsidR="060A00A3">
        <w:rPr>
          <w:rFonts w:ascii="Calibri" w:hAnsi="Calibri" w:eastAsia="ＭＳ 明朝" w:cs="Arial"/>
        </w:rPr>
        <w:t xml:space="preserve"> causing it, and how to we help you past it</w:t>
      </w:r>
    </w:p>
    <w:p w:rsidR="060A00A3" w:rsidP="05D0BA2B" w:rsidRDefault="060A00A3" w14:paraId="55829FE6" w14:textId="4C2B206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What is</w:t>
      </w:r>
      <w:r w:rsidRPr="05D0BA2B" w:rsidR="060A00A3">
        <w:rPr>
          <w:rFonts w:ascii="Calibri" w:hAnsi="Calibri" w:eastAsia="ＭＳ 明朝" w:cs="Arial"/>
        </w:rPr>
        <w:t xml:space="preserve"> going on, how do we help them make better choices</w:t>
      </w:r>
    </w:p>
    <w:p w:rsidR="060A00A3" w:rsidP="05D0BA2B" w:rsidRDefault="060A00A3" w14:paraId="104E476B" w14:textId="11D0F80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The Strategy</w:t>
      </w:r>
    </w:p>
    <w:p w:rsidR="060A00A3" w:rsidP="05D0BA2B" w:rsidRDefault="060A00A3" w14:paraId="3672F4A2" w14:textId="00F78E6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Student Experience</w:t>
      </w:r>
    </w:p>
    <w:p w:rsidR="060A00A3" w:rsidP="05D0BA2B" w:rsidRDefault="060A00A3" w14:paraId="3E90257E" w14:textId="35856A1D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Retention and persistence</w:t>
      </w:r>
    </w:p>
    <w:p w:rsidR="060A00A3" w:rsidP="05D0BA2B" w:rsidRDefault="060A00A3" w14:paraId="2A85D356" w14:textId="11C11E3D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mmunity Impact</w:t>
      </w:r>
    </w:p>
    <w:p w:rsidR="060A00A3" w:rsidP="05D0BA2B" w:rsidRDefault="060A00A3" w14:paraId="3F28E551" w14:textId="44EA87D8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How to their choices effect their </w:t>
      </w:r>
      <w:r w:rsidRPr="05D0BA2B" w:rsidR="060A00A3">
        <w:rPr>
          <w:rFonts w:ascii="Calibri" w:hAnsi="Calibri" w:eastAsia="ＭＳ 明朝" w:cs="Arial"/>
        </w:rPr>
        <w:t>experience</w:t>
      </w:r>
    </w:p>
    <w:p w:rsidR="060A00A3" w:rsidP="05D0BA2B" w:rsidRDefault="060A00A3" w14:paraId="7A9B72C0" w14:textId="1801B6A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Ideal Graduate</w:t>
      </w:r>
    </w:p>
    <w:p w:rsidR="060A00A3" w:rsidP="05D0BA2B" w:rsidRDefault="060A00A3" w14:paraId="076C24D8" w14:textId="7E34C280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ivil engagement</w:t>
      </w:r>
    </w:p>
    <w:p w:rsidR="060A00A3" w:rsidP="05D0BA2B" w:rsidRDefault="060A00A3" w14:paraId="2FF2B21C" w14:textId="0C939360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Possible outcomes</w:t>
      </w:r>
    </w:p>
    <w:p w:rsidR="060A00A3" w:rsidP="05D0BA2B" w:rsidRDefault="060A00A3" w14:paraId="08DF0C62" w14:textId="02F3389B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Warning letter</w:t>
      </w:r>
    </w:p>
    <w:p w:rsidR="060A00A3" w:rsidP="05D0BA2B" w:rsidRDefault="060A00A3" w14:paraId="32DB8580" w14:textId="08177A9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1-1 conduct meeting with conduct officer</w:t>
      </w:r>
    </w:p>
    <w:p w:rsidR="060A00A3" w:rsidP="05D0BA2B" w:rsidRDefault="060A00A3" w14:paraId="44C25FC1" w14:textId="58D4A950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314D22A5" w:rsidR="060A00A3">
        <w:rPr>
          <w:rFonts w:ascii="Calibri" w:hAnsi="Calibri" w:eastAsia="ＭＳ 明朝" w:cs="Arial"/>
        </w:rPr>
        <w:t xml:space="preserve">No </w:t>
      </w:r>
      <w:r w:rsidRPr="314D22A5" w:rsidR="0E6A696A">
        <w:rPr>
          <w:rFonts w:ascii="Calibri" w:hAnsi="Calibri" w:eastAsia="ＭＳ 明朝" w:cs="Arial"/>
        </w:rPr>
        <w:t>possibility</w:t>
      </w:r>
      <w:r w:rsidRPr="314D22A5" w:rsidR="060A00A3">
        <w:rPr>
          <w:rFonts w:ascii="Calibri" w:hAnsi="Calibri" w:eastAsia="ＭＳ 明朝" w:cs="Arial"/>
        </w:rPr>
        <w:t xml:space="preserve"> of suspension or </w:t>
      </w:r>
      <w:r w:rsidRPr="314D22A5" w:rsidR="060A00A3">
        <w:rPr>
          <w:rFonts w:ascii="Calibri" w:hAnsi="Calibri" w:eastAsia="ＭＳ 明朝" w:cs="Arial"/>
        </w:rPr>
        <w:t>expulsion</w:t>
      </w:r>
    </w:p>
    <w:p w:rsidR="060A00A3" w:rsidP="05D0BA2B" w:rsidRDefault="060A00A3" w14:paraId="59D9417F" w14:textId="0CF81D4A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nduct hearing</w:t>
      </w:r>
    </w:p>
    <w:p w:rsidR="060A00A3" w:rsidP="05D0BA2B" w:rsidRDefault="060A00A3" w14:paraId="1888F38E" w14:textId="375A0818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Repeated offenses</w:t>
      </w:r>
    </w:p>
    <w:p w:rsidR="060A00A3" w:rsidP="05D0BA2B" w:rsidRDefault="060A00A3" w14:paraId="4722BB47" w14:textId="11856D01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uld be suspended</w:t>
      </w:r>
    </w:p>
    <w:p w:rsidR="060A00A3" w:rsidP="05D0BA2B" w:rsidRDefault="060A00A3" w14:paraId="63C51AAC" w14:textId="14C310A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nduct panel hearing</w:t>
      </w:r>
    </w:p>
    <w:p w:rsidR="060A00A3" w:rsidP="05D0BA2B" w:rsidRDefault="060A00A3" w14:paraId="16680E7D" w14:textId="79989A76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Multiple staff, </w:t>
      </w:r>
      <w:r w:rsidRPr="05D0BA2B" w:rsidR="060A00A3">
        <w:rPr>
          <w:rFonts w:ascii="Calibri" w:hAnsi="Calibri" w:eastAsia="ＭＳ 明朝" w:cs="Arial"/>
        </w:rPr>
        <w:t>student,</w:t>
      </w:r>
      <w:r w:rsidRPr="05D0BA2B" w:rsidR="060A00A3">
        <w:rPr>
          <w:rFonts w:ascii="Calibri" w:hAnsi="Calibri" w:eastAsia="ＭＳ 明朝" w:cs="Arial"/>
        </w:rPr>
        <w:t xml:space="preserve"> and conduct officers</w:t>
      </w:r>
    </w:p>
    <w:p w:rsidR="060A00A3" w:rsidP="05D0BA2B" w:rsidRDefault="060A00A3" w14:paraId="24DD011D" w14:textId="643E0E74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Likely to be suspended, </w:t>
      </w:r>
      <w:r w:rsidRPr="05D0BA2B" w:rsidR="060A00A3">
        <w:rPr>
          <w:rFonts w:ascii="Calibri" w:hAnsi="Calibri" w:eastAsia="ＭＳ 明朝" w:cs="Arial"/>
        </w:rPr>
        <w:t>possibly expelled</w:t>
      </w:r>
    </w:p>
    <w:p w:rsidR="060A00A3" w:rsidP="05D0BA2B" w:rsidRDefault="060A00A3" w14:paraId="14C5BFEF" w14:textId="5E903B09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Other processes:</w:t>
      </w:r>
    </w:p>
    <w:p w:rsidR="060A00A3" w:rsidP="05D0BA2B" w:rsidRDefault="060A00A3" w14:paraId="10550C75" w14:textId="04D48BE9">
      <w:pPr>
        <w:pStyle w:val="ListParagraph"/>
        <w:numPr>
          <w:ilvl w:val="2"/>
          <w:numId w:val="9"/>
        </w:numPr>
        <w:bidi w:val="0"/>
        <w:spacing w:before="20" w:beforeAutospacing="off" w:after="20" w:afterAutospacing="off" w:line="240" w:lineRule="auto"/>
        <w:ind w:left="2160" w:right="0" w:hanging="18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Orgs</w:t>
      </w:r>
    </w:p>
    <w:p w:rsidR="060A00A3" w:rsidP="05D0BA2B" w:rsidRDefault="060A00A3" w14:paraId="26FFEE24" w14:textId="05E5981C">
      <w:pPr>
        <w:pStyle w:val="ListParagraph"/>
        <w:numPr>
          <w:ilvl w:val="2"/>
          <w:numId w:val="9"/>
        </w:numPr>
        <w:bidi w:val="0"/>
        <w:spacing w:before="20" w:beforeAutospacing="off" w:after="20" w:afterAutospacing="off" w:line="240" w:lineRule="auto"/>
        <w:ind w:left="2160" w:right="0" w:hanging="18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Campus </w:t>
      </w:r>
      <w:r w:rsidRPr="05D0BA2B" w:rsidR="060A00A3">
        <w:rPr>
          <w:rFonts w:ascii="Calibri" w:hAnsi="Calibri" w:eastAsia="ＭＳ 明朝" w:cs="Arial"/>
        </w:rPr>
        <w:t>safety</w:t>
      </w:r>
      <w:r w:rsidRPr="05D0BA2B" w:rsidR="060A00A3">
        <w:rPr>
          <w:rFonts w:ascii="Calibri" w:hAnsi="Calibri" w:eastAsia="ＭＳ 明朝" w:cs="Arial"/>
        </w:rPr>
        <w:t xml:space="preserve"> – admission processes</w:t>
      </w:r>
    </w:p>
    <w:p w:rsidR="060A00A3" w:rsidP="05D0BA2B" w:rsidRDefault="060A00A3" w14:paraId="28EA9C00" w14:textId="52F80E53">
      <w:pPr>
        <w:pStyle w:val="ListParagraph"/>
        <w:numPr>
          <w:ilvl w:val="2"/>
          <w:numId w:val="9"/>
        </w:numPr>
        <w:bidi w:val="0"/>
        <w:spacing w:before="20" w:beforeAutospacing="off" w:after="20" w:afterAutospacing="off" w:line="240" w:lineRule="auto"/>
        <w:ind w:left="2160" w:right="0" w:hanging="18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Sexual Violence and Response</w:t>
      </w:r>
    </w:p>
    <w:p w:rsidR="060A00A3" w:rsidP="05D0BA2B" w:rsidRDefault="060A00A3" w14:paraId="35AD7538" w14:textId="1B5A4CBE">
      <w:pPr>
        <w:pStyle w:val="ListParagraph"/>
        <w:numPr>
          <w:ilvl w:val="3"/>
          <w:numId w:val="9"/>
        </w:numPr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Victim services</w:t>
      </w:r>
    </w:p>
    <w:p w:rsidR="060A00A3" w:rsidP="05D0BA2B" w:rsidRDefault="060A00A3" w14:paraId="799C3A11" w14:textId="72F62833">
      <w:pPr>
        <w:pStyle w:val="ListParagraph"/>
        <w:numPr>
          <w:ilvl w:val="4"/>
          <w:numId w:val="9"/>
        </w:numPr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Advocates</w:t>
      </w:r>
    </w:p>
    <w:p w:rsidR="060A00A3" w:rsidP="05D0BA2B" w:rsidRDefault="060A00A3" w14:paraId="29B13964" w14:textId="2D28EF0B">
      <w:pPr>
        <w:pStyle w:val="ListParagraph"/>
        <w:numPr>
          <w:ilvl w:val="4"/>
          <w:numId w:val="9"/>
        </w:numPr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mentors</w:t>
      </w:r>
    </w:p>
    <w:p w:rsidR="05D0BA2B" w:rsidP="05D0BA2B" w:rsidRDefault="05D0BA2B" w14:paraId="7DD1A3E0" w14:textId="16D21F70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05D0BA2B" w:rsidP="05D0BA2B" w:rsidRDefault="05D0BA2B" w14:paraId="1E8CE690" w14:textId="3FD760C8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E76F23" w:rsidP="1FA1AD1A" w:rsidRDefault="00E76F23" w14:paraId="01C5F0D4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E76F23">
        <w:rPr/>
        <w:t>Officer Reports:</w:t>
      </w:r>
    </w:p>
    <w:p w:rsidR="006F0836" w:rsidP="1FA1AD1A" w:rsidRDefault="006F0836" w14:paraId="21B4B0D0" w14:textId="2D1E3E6F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6F0836">
        <w:rPr/>
        <w:t>Treasurer’s Report: Sherri Buntin</w:t>
      </w:r>
    </w:p>
    <w:p w:rsidR="5A4910BF" w:rsidP="05D0BA2B" w:rsidRDefault="5A4910BF" w14:paraId="445BEF67" w14:textId="7984664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A4910BF">
        <w:rPr>
          <w:rFonts w:ascii="Calibri" w:hAnsi="Calibri" w:eastAsia="ＭＳ 明朝" w:cs="Arial"/>
        </w:rPr>
        <w:t>Will send out the report in the next week</w:t>
      </w:r>
    </w:p>
    <w:p w:rsidR="5A4910BF" w:rsidP="05D0BA2B" w:rsidRDefault="5A4910BF" w14:paraId="69068D48" w14:textId="25C6900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A4910BF">
        <w:rPr>
          <w:rFonts w:ascii="Calibri" w:hAnsi="Calibri" w:eastAsia="ＭＳ 明朝" w:cs="Arial"/>
        </w:rPr>
        <w:t xml:space="preserve">Keep Sherri in the loop when </w:t>
      </w:r>
      <w:r w:rsidRPr="05D0BA2B" w:rsidR="5A4910BF">
        <w:rPr>
          <w:rFonts w:ascii="Calibri" w:hAnsi="Calibri" w:eastAsia="ＭＳ 明朝" w:cs="Arial"/>
        </w:rPr>
        <w:t>purchases</w:t>
      </w:r>
      <w:r w:rsidRPr="05D0BA2B" w:rsidR="5A4910BF">
        <w:rPr>
          <w:rFonts w:ascii="Calibri" w:hAnsi="Calibri" w:eastAsia="ＭＳ 明朝" w:cs="Arial"/>
        </w:rPr>
        <w:t xml:space="preserve"> for projected expense</w:t>
      </w:r>
    </w:p>
    <w:p w:rsidR="25814EB4" w:rsidP="25814EB4" w:rsidRDefault="25814EB4" w14:paraId="2EE99268" w14:textId="6FBE451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E76F23" w:rsidP="1D8FE6D0" w:rsidRDefault="00E76F23" w14:paraId="2BEFCD18" w14:textId="7D3BB4F4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Secretary: </w:t>
      </w:r>
      <w:r w:rsidR="2A8EC273">
        <w:rPr/>
        <w:t>LeAnne Hutchins</w:t>
      </w:r>
    </w:p>
    <w:p w:rsidR="55CE9C46" w:rsidP="4F58FB59" w:rsidRDefault="55CE9C46" w14:paraId="1C3641F8" w14:textId="19C47B9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/>
        </w:rPr>
      </w:pPr>
      <w:r w:rsidRPr="05D0BA2B" w:rsidR="55CE9C46">
        <w:rPr>
          <w:rFonts w:ascii="Calibri" w:hAnsi="Calibri"/>
        </w:rPr>
        <w:t xml:space="preserve">All members please complete this form: </w:t>
      </w:r>
      <w:hyperlink r:id="Rd0eb9c913bce4e5c">
        <w:r w:rsidRPr="05D0BA2B" w:rsidR="55CE9C46">
          <w:rPr>
            <w:rStyle w:val="Hyperlink"/>
            <w:rFonts w:ascii="Calibri" w:hAnsi="Calibri"/>
          </w:rPr>
          <w:t>https://forms.office.com/r/WzxJPsBT9x</w:t>
        </w:r>
      </w:hyperlink>
    </w:p>
    <w:p w:rsidR="6F31D5A2" w:rsidP="05D0BA2B" w:rsidRDefault="6F31D5A2" w14:paraId="24B4DFAE" w14:textId="1F09FC7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6F31D5A2">
        <w:rPr>
          <w:rFonts w:ascii="Calibri" w:hAnsi="Calibri" w:eastAsia="ＭＳ 明朝" w:cs="Arial"/>
        </w:rPr>
        <w:t>New shirts</w:t>
      </w:r>
    </w:p>
    <w:p w:rsidR="440BD9B5" w:rsidP="05D0BA2B" w:rsidRDefault="440BD9B5" w14:paraId="1C3CD250" w14:textId="3B981A41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40BD9B5">
        <w:rPr>
          <w:rFonts w:ascii="Calibri" w:hAnsi="Calibri" w:eastAsia="ＭＳ 明朝" w:cs="Arial"/>
        </w:rPr>
        <w:t>Tours – will not be during meetings</w:t>
      </w:r>
    </w:p>
    <w:p w:rsidR="440BD9B5" w:rsidP="05D0BA2B" w:rsidRDefault="440BD9B5" w14:paraId="751E9951" w14:textId="46E33C12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40BD9B5">
        <w:rPr>
          <w:rFonts w:ascii="Calibri" w:hAnsi="Calibri" w:eastAsia="ＭＳ 明朝" w:cs="Arial"/>
        </w:rPr>
        <w:t>Will get info out soon</w:t>
      </w:r>
    </w:p>
    <w:p w:rsidR="4F58FB59" w:rsidP="4F58FB59" w:rsidRDefault="4F58FB59" w14:paraId="0930E9BF" w14:textId="75405A1D">
      <w:pPr>
        <w:spacing w:before="20" w:after="20" w:line="240" w:lineRule="auto"/>
        <w:rPr>
          <w:rFonts w:ascii="Calibri" w:hAnsi="Calibri"/>
        </w:rPr>
      </w:pPr>
    </w:p>
    <w:p w:rsidR="351C6DD1" w:rsidP="5CC27FBF" w:rsidRDefault="00E76F23" w14:paraId="21B6A34A" w14:textId="27B8312B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Vice-Chair: </w:t>
      </w:r>
      <w:r w:rsidR="5F133183">
        <w:rPr/>
        <w:t>Sam Morse</w:t>
      </w:r>
    </w:p>
    <w:p w:rsidR="2F86E234" w:rsidP="05D0BA2B" w:rsidRDefault="2F86E234" w14:paraId="6F963C0F" w14:textId="3A9C9B0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2F86E234">
        <w:rPr>
          <w:rFonts w:ascii="Calibri" w:hAnsi="Calibri" w:eastAsia="ＭＳ 明朝" w:cs="Arial"/>
        </w:rPr>
        <w:t>NO report</w:t>
      </w:r>
    </w:p>
    <w:p w:rsidR="25814EB4" w:rsidP="25814EB4" w:rsidRDefault="25814EB4" w14:paraId="0564F40A" w14:textId="41F7DA4B">
      <w:pPr>
        <w:spacing w:before="20" w:after="20" w:line="240" w:lineRule="auto"/>
        <w:rPr>
          <w:rFonts w:ascii="Calibri" w:hAnsi="Calibri" w:eastAsia="MS Mincho" w:cs="Arial"/>
        </w:rPr>
      </w:pPr>
    </w:p>
    <w:p w:rsidR="00E76F23" w:rsidP="1D8FE6D0" w:rsidRDefault="00E76F23" w14:paraId="053BE7B7" w14:textId="00A503DC">
      <w:pPr>
        <w:pStyle w:val="ListParagraph"/>
        <w:numPr>
          <w:ilvl w:val="1"/>
          <w:numId w:val="9"/>
        </w:numPr>
        <w:spacing w:before="20" w:after="20" w:line="240" w:lineRule="auto"/>
        <w:ind w:right="720"/>
        <w:rPr/>
      </w:pPr>
      <w:r w:rsidR="00E76F23">
        <w:rPr/>
        <w:t xml:space="preserve">Chair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2BC9663E" w:rsidP="05D0BA2B" w:rsidRDefault="2BC9663E" w14:paraId="2A13BFE9" w14:textId="051CB64C">
      <w:pPr>
        <w:pStyle w:val="ListParagraph"/>
        <w:numPr>
          <w:ilvl w:val="2"/>
          <w:numId w:val="9"/>
        </w:numPr>
        <w:spacing w:before="20" w:after="20" w:line="240" w:lineRule="auto"/>
        <w:ind w:right="720"/>
        <w:rPr>
          <w:rFonts w:ascii="Calibri" w:hAnsi="Calibri" w:eastAsia="ＭＳ 明朝" w:cs="Arial"/>
        </w:rPr>
      </w:pPr>
      <w:r w:rsidRPr="05D0BA2B" w:rsidR="2BC9663E">
        <w:rPr>
          <w:rFonts w:ascii="Calibri" w:hAnsi="Calibri" w:eastAsia="ＭＳ 明朝" w:cs="Arial"/>
        </w:rPr>
        <w:t>NO report</w:t>
      </w:r>
    </w:p>
    <w:p w:rsidR="25814EB4" w:rsidP="25814EB4" w:rsidRDefault="25814EB4" w14:paraId="366C8E08" w14:textId="267C5FB7">
      <w:pPr>
        <w:spacing w:before="20" w:after="20" w:line="240" w:lineRule="auto"/>
        <w:ind w:right="720"/>
        <w:rPr>
          <w:rFonts w:ascii="Calibri" w:hAnsi="Calibri" w:eastAsia="MS Mincho" w:cs="Arial"/>
        </w:rPr>
      </w:pPr>
    </w:p>
    <w:p w:rsidRPr="00C83994" w:rsidR="00F83585" w:rsidP="1FA1AD1A" w:rsidRDefault="002152BC" w14:paraId="0E264E07" w14:textId="0D22AA1C">
      <w:pPr>
        <w:pStyle w:val="ListParagraph"/>
        <w:numPr>
          <w:ilvl w:val="0"/>
          <w:numId w:val="9"/>
        </w:numPr>
        <w:spacing w:before="20" w:after="20" w:line="240" w:lineRule="auto"/>
        <w:ind w:right="720"/>
        <w:rPr/>
      </w:pPr>
      <w:r w:rsidR="002152BC">
        <w:rPr/>
        <w:t>Report</w:t>
      </w:r>
      <w:r w:rsidR="00F83585">
        <w:rPr/>
        <w:t xml:space="preserve">s of Standing Committees: </w:t>
      </w:r>
    </w:p>
    <w:p w:rsidRPr="00C83994" w:rsidR="00F83585" w:rsidP="4F58FB59" w:rsidRDefault="00F83585" w14:paraId="335E9DA2" w14:textId="58B167E3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Rules, </w:t>
      </w:r>
      <w:r w:rsidR="51298518">
        <w:rPr/>
        <w:t>Policy,</w:t>
      </w:r>
      <w:r w:rsidR="00F83585">
        <w:rPr/>
        <w:t xml:space="preserve"> and Procedures: </w:t>
      </w:r>
      <w:r w:rsidR="1729B715">
        <w:rPr/>
        <w:t>Kimberly Meints</w:t>
      </w:r>
    </w:p>
    <w:p w:rsidR="718693E4" w:rsidP="05D0BA2B" w:rsidRDefault="718693E4" w14:paraId="6FDF7394" w14:textId="25F35884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718693E4">
        <w:rPr>
          <w:rFonts w:ascii="Calibri" w:hAnsi="Calibri" w:eastAsia="ＭＳ 明朝" w:cs="Arial"/>
        </w:rPr>
        <w:t>Vacancy appointment requests</w:t>
      </w:r>
    </w:p>
    <w:p w:rsidR="4E22D0E0" w:rsidP="05D0BA2B" w:rsidRDefault="4E22D0E0" w14:paraId="7A9360E9" w14:textId="541FE47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hyperlink r:id="R195bc4b30b514213">
        <w:r w:rsidRPr="05D0BA2B" w:rsidR="4E22D0E0">
          <w:rPr>
            <w:rStyle w:val="Hyperlink"/>
            <w:rFonts w:ascii="Calibri" w:hAnsi="Calibri" w:eastAsia="ＭＳ 明朝" w:cs="Arial"/>
          </w:rPr>
          <w:t>https://sac.okstate.edu/about/vacancy-appointment.html</w:t>
        </w:r>
      </w:hyperlink>
    </w:p>
    <w:p w:rsidR="05D0BA2B" w:rsidP="05D0BA2B" w:rsidRDefault="05D0BA2B" w14:paraId="4E109BCB" w14:textId="23BE6D1E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5CC27FBF" w:rsidP="5CC27FBF" w:rsidRDefault="5CC27FBF" w14:paraId="31D6189F" w14:textId="03F1462D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F83585" w:rsidP="4F58FB59" w:rsidRDefault="00F83585" w14:paraId="1268CAA2" w14:textId="7CE00370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Communications Committee: </w:t>
      </w:r>
      <w:r w:rsidR="52A26DA1">
        <w:rPr/>
        <w:t>Kaitlin Little</w:t>
      </w:r>
    </w:p>
    <w:p w:rsidR="50D9067D" w:rsidP="05D0BA2B" w:rsidRDefault="50D9067D" w14:paraId="6297D8A8" w14:textId="5BD6C44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0D9067D">
        <w:rPr>
          <w:rFonts w:ascii="Calibri" w:hAnsi="Calibri" w:eastAsia="ＭＳ 明朝" w:cs="Arial"/>
        </w:rPr>
        <w:t>NO Report</w:t>
      </w:r>
    </w:p>
    <w:p w:rsidR="25814EB4" w:rsidP="25814EB4" w:rsidRDefault="25814EB4" w14:paraId="24619E4F" w14:textId="411C2105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F83585" w:rsidP="2940E87B" w:rsidRDefault="00F83585" w14:paraId="59326AB6" w14:textId="6621DB0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Awards and Recognition Committee: </w:t>
      </w:r>
      <w:r w:rsidR="1C13FF78">
        <w:rPr/>
        <w:t>Kim Howerton</w:t>
      </w:r>
    </w:p>
    <w:p w:rsidR="7CCE5AA4" w:rsidP="05D0BA2B" w:rsidRDefault="7CCE5AA4" w14:paraId="79E9D007" w14:textId="0685906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7CCE5AA4">
        <w:rPr>
          <w:rFonts w:ascii="Calibri" w:hAnsi="Calibri" w:eastAsia="ＭＳ 明朝" w:cs="Arial"/>
        </w:rPr>
        <w:t>NO Report</w:t>
      </w:r>
    </w:p>
    <w:p w:rsidR="25814EB4" w:rsidP="25814EB4" w:rsidRDefault="25814EB4" w14:paraId="4E6D9925" w14:textId="6AF1621E">
      <w:pPr>
        <w:spacing w:before="20" w:after="20" w:line="240" w:lineRule="auto"/>
        <w:rPr>
          <w:rFonts w:ascii="Calibri" w:hAnsi="Calibri" w:eastAsia="MS Mincho" w:cs="Arial"/>
        </w:rPr>
      </w:pPr>
    </w:p>
    <w:p w:rsidRPr="000C630C" w:rsidR="00F83585" w:rsidP="2940E87B" w:rsidRDefault="00F83585" w14:paraId="7E34BB5A" w14:textId="1597B4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Events Committee: Michelle </w:t>
      </w:r>
      <w:r w:rsidR="5117E2F2">
        <w:rPr/>
        <w:t>Munson</w:t>
      </w:r>
      <w:r w:rsidR="5CB1A74A">
        <w:rPr/>
        <w:t>/ Kim Anderson</w:t>
      </w:r>
    </w:p>
    <w:p w:rsidR="09F2E969" w:rsidP="05D0BA2B" w:rsidRDefault="09F2E969" w14:paraId="43C4C45E" w14:textId="4C48509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9F2E969">
        <w:rPr>
          <w:rFonts w:ascii="Calibri" w:hAnsi="Calibri" w:eastAsia="ＭＳ 明朝" w:cs="Arial"/>
        </w:rPr>
        <w:t>After Labor Day – celebrating specific departments</w:t>
      </w:r>
    </w:p>
    <w:p w:rsidR="09F2E969" w:rsidP="05D0BA2B" w:rsidRDefault="09F2E969" w14:paraId="0512C167" w14:textId="3B488F0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9F2E969">
        <w:rPr>
          <w:rFonts w:ascii="Calibri" w:hAnsi="Calibri" w:eastAsia="ＭＳ 明朝" w:cs="Arial"/>
        </w:rPr>
        <w:t>Wellness</w:t>
      </w:r>
    </w:p>
    <w:p w:rsidR="59E79964" w:rsidP="05D0BA2B" w:rsidRDefault="59E79964" w14:paraId="7FAFA18A" w14:textId="1D8F677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9E79964">
        <w:rPr>
          <w:rFonts w:ascii="Calibri" w:hAnsi="Calibri" w:eastAsia="ＭＳ 明朝" w:cs="Arial"/>
        </w:rPr>
        <w:t>A signup genius will go out soon</w:t>
      </w:r>
    </w:p>
    <w:p w:rsidR="59E79964" w:rsidP="05D0BA2B" w:rsidRDefault="59E79964" w14:paraId="5D70B36C" w14:textId="35B7D2B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9E79964">
        <w:rPr>
          <w:rFonts w:ascii="Calibri" w:hAnsi="Calibri" w:eastAsia="ＭＳ 明朝" w:cs="Arial"/>
        </w:rPr>
        <w:t>Staff Celebration Day</w:t>
      </w:r>
    </w:p>
    <w:p w:rsidR="59E79964" w:rsidP="05D0BA2B" w:rsidRDefault="59E79964" w14:paraId="750D5747" w14:textId="4251645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12991CFA" w:rsidR="451039EE">
        <w:rPr>
          <w:rFonts w:ascii="Calibri" w:hAnsi="Calibri" w:eastAsia="ＭＳ 明朝" w:cs="Arial"/>
        </w:rPr>
        <w:t>Vendors</w:t>
      </w:r>
      <w:r w:rsidRPr="12991CFA" w:rsidR="59E79964">
        <w:rPr>
          <w:rFonts w:ascii="Calibri" w:hAnsi="Calibri" w:eastAsia="ＭＳ 明朝" w:cs="Arial"/>
        </w:rPr>
        <w:t xml:space="preserve"> sign up on website</w:t>
      </w:r>
    </w:p>
    <w:p w:rsidR="25814EB4" w:rsidP="25814EB4" w:rsidRDefault="25814EB4" w14:paraId="039A79CA" w14:textId="57BBC849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3A63E7" w:rsidP="4F58FB59" w:rsidRDefault="00F83585" w14:paraId="0B3A9E93" w14:textId="2B2FE11A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Diversity, Equity &amp; Inclusion Committee: </w:t>
      </w:r>
      <w:r w:rsidR="50E89081">
        <w:rPr/>
        <w:t>Kala Davis</w:t>
      </w:r>
    </w:p>
    <w:p w:rsidR="212C48D3" w:rsidP="05D0BA2B" w:rsidRDefault="212C48D3" w14:paraId="09E446B1" w14:textId="568BD9E8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212C48D3">
        <w:rPr>
          <w:rFonts w:ascii="Calibri" w:hAnsi="Calibri" w:eastAsia="ＭＳ 明朝" w:cs="Arial"/>
        </w:rPr>
        <w:t>NO Report</w:t>
      </w:r>
    </w:p>
    <w:p w:rsidR="25814EB4" w:rsidP="25814EB4" w:rsidRDefault="25814EB4" w14:paraId="3929F218" w14:textId="4E6CDE8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5B5C27" w:rsidP="1FA1AD1A" w:rsidRDefault="005B5C27" w14:paraId="118AEDF6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Branch Campus Reports:</w:t>
      </w:r>
    </w:p>
    <w:p w:rsidR="114752D3" w:rsidP="4F58FB59" w:rsidRDefault="114752D3" w14:paraId="5CE2FD49" w14:textId="6B19F0E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  <w:color w:val="000000" w:themeColor="text1"/>
        </w:rPr>
      </w:pPr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 xml:space="preserve">OSU-Tulsa: </w:t>
      </w:r>
      <w:r w:rsidRPr="05D0BA2B" w:rsidR="7C77694B">
        <w:rPr>
          <w:rFonts w:ascii="Calibri" w:hAnsi="Calibri" w:eastAsia="Calibri" w:cs="Calibri"/>
          <w:color w:val="000000" w:themeColor="text1" w:themeTint="FF" w:themeShade="FF"/>
        </w:rPr>
        <w:t>Alicia McClendon</w:t>
      </w:r>
    </w:p>
    <w:p w:rsidR="7C77694B" w:rsidP="05D0BA2B" w:rsidRDefault="7C77694B" w14:paraId="47B955CB" w14:textId="3F321D24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7C77694B">
        <w:rPr>
          <w:rFonts w:ascii="Calibri" w:hAnsi="Calibri" w:eastAsia="Calibri" w:cs="Calibri"/>
          <w:color w:val="000000" w:themeColor="text1" w:themeTint="FF" w:themeShade="FF"/>
        </w:rPr>
        <w:t>Finalizing Fall events</w:t>
      </w:r>
    </w:p>
    <w:p w:rsidR="7C77694B" w:rsidP="05D0BA2B" w:rsidRDefault="7C77694B" w14:paraId="166FF7D7" w14:textId="679DEC1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7C77694B">
        <w:rPr>
          <w:rFonts w:ascii="Calibri" w:hAnsi="Calibri" w:eastAsia="Calibri" w:cs="Calibri"/>
          <w:color w:val="000000" w:themeColor="text1" w:themeTint="FF" w:themeShade="FF"/>
        </w:rPr>
        <w:t>OSU BOO</w:t>
      </w:r>
    </w:p>
    <w:p w:rsidR="114752D3" w:rsidP="4F58FB59" w:rsidRDefault="114752D3" w14:paraId="75F6789A" w14:textId="457FCE4B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bookmarkStart w:name="_Int_gZzz8RPH" w:id="0"/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>OSU</w:t>
      </w:r>
      <w:bookmarkEnd w:id="0"/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 xml:space="preserve"> -CHS: Becca Floyd</w:t>
      </w:r>
    </w:p>
    <w:p w:rsidR="1DF1E114" w:rsidP="05D0BA2B" w:rsidRDefault="1DF1E114" w14:paraId="415D5A37" w14:textId="5331D8C3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1DF1E114">
        <w:rPr>
          <w:rFonts w:ascii="Calibri" w:hAnsi="Calibri" w:eastAsia="Calibri" w:cs="Calibri"/>
          <w:color w:val="000000" w:themeColor="text1" w:themeTint="FF" w:themeShade="FF"/>
        </w:rPr>
        <w:t>No Report</w:t>
      </w:r>
    </w:p>
    <w:p w:rsidR="114752D3" w:rsidP="2940E87B" w:rsidRDefault="114752D3" w14:paraId="7B5FF8A2" w14:textId="1B40922D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 xml:space="preserve">OSU-OKC: </w:t>
      </w:r>
      <w:r w:rsidRPr="05D0BA2B" w:rsidR="391DCD3D">
        <w:rPr>
          <w:rFonts w:ascii="Calibri" w:hAnsi="Calibri" w:eastAsia="Calibri" w:cs="Calibri"/>
          <w:color w:val="000000" w:themeColor="text1" w:themeTint="FF" w:themeShade="FF"/>
        </w:rPr>
        <w:t>Nick Irby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 – Hadley</w:t>
      </w:r>
    </w:p>
    <w:p w:rsidR="0620CAE8" w:rsidP="05D0BA2B" w:rsidRDefault="0620CAE8" w14:paraId="4B5CCEE6" w14:textId="0A2B66C4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>First meeting with new ex team</w:t>
      </w:r>
    </w:p>
    <w:p w:rsidR="0620CAE8" w:rsidP="05D0BA2B" w:rsidRDefault="0620CAE8" w14:paraId="5C796159" w14:textId="05D815CB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>Filling advisory team</w:t>
      </w:r>
    </w:p>
    <w:p w:rsidR="0620CAE8" w:rsidP="05D0BA2B" w:rsidRDefault="0620CAE8" w14:paraId="6AB0AA67" w14:textId="3150E652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Calibri" w:cs="Calibri"/>
          <w:color w:val="000000" w:themeColor="text1" w:themeTint="FF" w:themeShade="FF"/>
        </w:rPr>
      </w:pP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>Looking at</w:t>
      </w:r>
      <w:r w:rsidRPr="05D0BA2B" w:rsidR="1FB3604A">
        <w:rPr>
          <w:rFonts w:ascii="Calibri" w:hAnsi="Calibri" w:eastAsia="Calibri" w:cs="Calibri"/>
          <w:color w:val="000000" w:themeColor="text1" w:themeTint="FF" w:themeShade="FF"/>
        </w:rPr>
        <w:t xml:space="preserve"> bylaws 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to </w:t>
      </w:r>
      <w:r w:rsidRPr="05D0BA2B" w:rsidR="431E53AC">
        <w:rPr>
          <w:rFonts w:ascii="Calibri" w:hAnsi="Calibri" w:eastAsia="Calibri" w:cs="Calibri"/>
          <w:color w:val="000000" w:themeColor="text1" w:themeTint="FF" w:themeShade="FF"/>
        </w:rPr>
        <w:t>increase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staff </w:t>
      </w:r>
      <w:r w:rsidRPr="05D0BA2B" w:rsidR="49C5BDA1">
        <w:rPr>
          <w:rFonts w:ascii="Calibri" w:hAnsi="Calibri" w:eastAsia="Calibri" w:cs="Calibri"/>
          <w:color w:val="000000" w:themeColor="text1" w:themeTint="FF" w:themeShade="FF"/>
        </w:rPr>
        <w:t>involvement</w:t>
      </w:r>
    </w:p>
    <w:p w:rsidR="114752D3" w:rsidP="4F58FB59" w:rsidRDefault="114752D3" w14:paraId="2CB71185" w14:textId="5853DBD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>OSUIT-Okmulgee: Paula Harrold</w:t>
      </w:r>
    </w:p>
    <w:p w:rsidR="4D21F6A6" w:rsidP="05D0BA2B" w:rsidRDefault="4D21F6A6" w14:paraId="79353E78" w14:textId="0C180624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4D21F6A6">
        <w:rPr>
          <w:rFonts w:ascii="Calibri" w:hAnsi="Calibri" w:eastAsia="Calibri" w:cs="Calibri"/>
          <w:color w:val="000000" w:themeColor="text1" w:themeTint="FF" w:themeShade="FF"/>
        </w:rPr>
        <w:t>No happenings right now</w:t>
      </w:r>
    </w:p>
    <w:p w:rsidR="4D21F6A6" w:rsidP="05D0BA2B" w:rsidRDefault="4D21F6A6" w14:paraId="5F6C6B4B" w14:textId="20DB77F7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4D21F6A6">
        <w:rPr>
          <w:rFonts w:ascii="Calibri" w:hAnsi="Calibri" w:eastAsia="Calibri" w:cs="Calibri"/>
          <w:color w:val="000000" w:themeColor="text1" w:themeTint="FF" w:themeShade="FF"/>
        </w:rPr>
        <w:t>Fall semester begins Sept. 6</w:t>
      </w:r>
    </w:p>
    <w:p w:rsidR="4D21F6A6" w:rsidP="05D0BA2B" w:rsidRDefault="4D21F6A6" w14:paraId="61F13CBC" w14:textId="48856071">
      <w:pPr>
        <w:pStyle w:val="ListParagraph"/>
        <w:numPr>
          <w:ilvl w:val="3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4D21F6A6">
        <w:rPr>
          <w:rFonts w:ascii="Calibri" w:hAnsi="Calibri" w:eastAsia="Calibri" w:cs="Calibri"/>
          <w:color w:val="000000" w:themeColor="text1" w:themeTint="FF" w:themeShade="FF"/>
        </w:rPr>
        <w:t>President is retiring</w:t>
      </w:r>
    </w:p>
    <w:p w:rsidR="5CC27FBF" w:rsidP="5CC27FBF" w:rsidRDefault="5CC27FBF" w14:paraId="5DD0DA81" w14:textId="6F66D039">
      <w:pPr>
        <w:spacing w:before="20" w:after="20"/>
        <w:rPr>
          <w:rFonts w:ascii="Calibri" w:hAnsi="Calibri" w:eastAsia="MS Mincho" w:cs="Arial"/>
          <w:color w:val="000000" w:themeColor="text1"/>
        </w:rPr>
      </w:pPr>
    </w:p>
    <w:p w:rsidRPr="00C83994" w:rsidR="005B5C27" w:rsidP="1FA1AD1A" w:rsidRDefault="005B5C27" w14:paraId="385B6800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eports of University Committees:</w:t>
      </w:r>
    </w:p>
    <w:p w:rsidRPr="00C83994" w:rsidR="00052AD1" w:rsidP="4F58FB59" w:rsidRDefault="00BD1EF3" w14:paraId="3CF5B9F2" w14:textId="3D261D0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BD1EF3">
        <w:rPr/>
        <w:t>Faculty Council</w:t>
      </w:r>
      <w:r w:rsidR="008C2F37">
        <w:rPr/>
        <w:t>:</w:t>
      </w:r>
    </w:p>
    <w:p w:rsidR="4DC717D7" w:rsidP="05D0BA2B" w:rsidRDefault="4DC717D7" w14:paraId="2BC4398C" w14:textId="6E3A93E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DC717D7">
        <w:rPr>
          <w:rFonts w:ascii="Calibri" w:hAnsi="Calibri" w:eastAsia="ＭＳ 明朝" w:cs="Arial"/>
        </w:rPr>
        <w:t>No Report</w:t>
      </w:r>
    </w:p>
    <w:p w:rsidRPr="00C83994" w:rsidR="00052AD1" w:rsidP="4F58FB59" w:rsidRDefault="00A33007" w14:paraId="569CF211" w14:textId="17DBCA0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A33007">
        <w:rPr/>
        <w:t>Human Resources</w:t>
      </w:r>
      <w:r w:rsidR="008C2F37">
        <w:rPr/>
        <w:t xml:space="preserve">: </w:t>
      </w:r>
      <w:r w:rsidR="3B7757C0">
        <w:rPr/>
        <w:t>Jennifer</w:t>
      </w:r>
      <w:r w:rsidR="31CA0F10">
        <w:rPr/>
        <w:t xml:space="preserve"> Moody</w:t>
      </w:r>
    </w:p>
    <w:p w:rsidR="31CA0F10" w:rsidP="05D0BA2B" w:rsidRDefault="31CA0F10" w14:paraId="5776D739" w14:textId="6E3908A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1CA0F10">
        <w:rPr>
          <w:rFonts w:ascii="Calibri" w:hAnsi="Calibri" w:eastAsia="ＭＳ 明朝" w:cs="Arial"/>
        </w:rPr>
        <w:t>Open for questions</w:t>
      </w:r>
    </w:p>
    <w:p w:rsidR="31CA0F10" w:rsidP="05D0BA2B" w:rsidRDefault="31CA0F10" w14:paraId="5F4FCD99" w14:textId="6EA84131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1CA0F10">
        <w:rPr>
          <w:rFonts w:ascii="Calibri" w:hAnsi="Calibri" w:eastAsia="ＭＳ 明朝" w:cs="Arial"/>
        </w:rPr>
        <w:t>Vacancies are still hard to fill</w:t>
      </w:r>
    </w:p>
    <w:p w:rsidR="31CA0F10" w:rsidP="05D0BA2B" w:rsidRDefault="31CA0F10" w14:paraId="32730D1B" w14:textId="3CE5617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1CA0F10">
        <w:rPr>
          <w:rFonts w:ascii="Calibri" w:hAnsi="Calibri" w:eastAsia="ＭＳ 明朝" w:cs="Arial"/>
        </w:rPr>
        <w:t>If areas are having issues in hiring – work with the HR consultant to help with posting and getting it out there</w:t>
      </w:r>
    </w:p>
    <w:p w:rsidRPr="00C83994" w:rsidR="00052AD1" w:rsidP="4F58FB59" w:rsidRDefault="00052AD1" w14:paraId="26EE9112" w14:textId="7FBFDF9D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052AD1">
        <w:rPr/>
        <w:t>GPSGA:</w:t>
      </w:r>
      <w:r w:rsidR="005D3965">
        <w:rPr/>
        <w:t xml:space="preserve"> </w:t>
      </w:r>
    </w:p>
    <w:p w:rsidR="495AD076" w:rsidP="05D0BA2B" w:rsidRDefault="495AD076" w14:paraId="2D770C5B" w14:textId="1EF8E768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95AD076">
        <w:rPr>
          <w:rFonts w:ascii="Calibri" w:hAnsi="Calibri" w:eastAsia="ＭＳ 明朝" w:cs="Arial"/>
        </w:rPr>
        <w:t>NO Report</w:t>
      </w:r>
    </w:p>
    <w:p w:rsidRPr="008C2F37" w:rsidR="005B5C27" w:rsidP="1FA1AD1A" w:rsidRDefault="005B5C27" w14:paraId="29401770" w14:textId="2410E8D3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5B5C27">
        <w:rPr/>
        <w:t>Department of Wellness</w:t>
      </w:r>
      <w:r w:rsidR="008C2F37">
        <w:rPr/>
        <w:t xml:space="preserve">: </w:t>
      </w:r>
      <w:r w:rsidR="00B93106">
        <w:rPr/>
        <w:t>Kim Beard</w:t>
      </w:r>
    </w:p>
    <w:p w:rsidR="028EA1C5" w:rsidP="05D0BA2B" w:rsidRDefault="028EA1C5" w14:paraId="4D297F81" w14:textId="40DCE88A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28EA1C5">
        <w:rPr>
          <w:rFonts w:ascii="Calibri" w:hAnsi="Calibri" w:eastAsia="ＭＳ 明朝" w:cs="Arial"/>
        </w:rPr>
        <w:t>NO Report</w:t>
      </w:r>
    </w:p>
    <w:p w:rsidRPr="008C2F37" w:rsidR="008C2F37" w:rsidP="4F58FB59" w:rsidRDefault="008C2F37" w14:paraId="3E5FEA5C" w14:textId="75C471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8C2F37">
        <w:rPr/>
        <w:t xml:space="preserve">Student Government Association: </w:t>
      </w:r>
    </w:p>
    <w:p w:rsidR="545600AA" w:rsidP="05D0BA2B" w:rsidRDefault="545600AA" w14:paraId="445DDE07" w14:textId="4C5E97A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45600AA">
        <w:rPr>
          <w:rFonts w:ascii="Calibri" w:hAnsi="Calibri" w:eastAsia="ＭＳ 明朝" w:cs="Arial"/>
        </w:rPr>
        <w:t>NO Report</w:t>
      </w:r>
    </w:p>
    <w:p w:rsidRPr="00C83994" w:rsidR="007A250A" w:rsidP="4F58FB59" w:rsidRDefault="008C2F37" w14:paraId="51860688" w14:textId="56579CC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</w:rPr>
      </w:pPr>
      <w:r w:rsidR="008C2F37">
        <w:rPr/>
        <w:t xml:space="preserve">Facilities Management Advisory Council: </w:t>
      </w:r>
    </w:p>
    <w:p w:rsidR="4EA051EC" w:rsidP="05D0BA2B" w:rsidRDefault="4EA051EC" w14:paraId="282D9CC3" w14:textId="7B3307A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EA051EC">
        <w:rPr>
          <w:rFonts w:ascii="Calibri" w:hAnsi="Calibri" w:eastAsia="ＭＳ 明朝" w:cs="Arial"/>
        </w:rPr>
        <w:t>No contact</w:t>
      </w:r>
    </w:p>
    <w:p w:rsidR="25814EB4" w:rsidP="25814EB4" w:rsidRDefault="25814EB4" w14:paraId="7672122B" w14:textId="1105D89E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D63470" w:rsidP="1FA1AD1A" w:rsidRDefault="005B5C27" w14:paraId="122FD342" w14:textId="5F78500C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Unfinished Business:</w:t>
      </w:r>
      <w:r w:rsidR="57731779">
        <w:rPr/>
        <w:t xml:space="preserve"> 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8C3B99" w:rsidP="1FA1AD1A" w:rsidRDefault="005B5C27" w14:paraId="72E50677" w14:textId="2CE18516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New Business:</w:t>
      </w:r>
    </w:p>
    <w:p w:rsidR="64BD957F" w:rsidP="05D0BA2B" w:rsidRDefault="64BD957F" w14:paraId="44D721FA" w14:textId="6A42E58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64BD957F">
        <w:rPr>
          <w:rFonts w:ascii="Calibri" w:hAnsi="Calibri" w:eastAsia="ＭＳ 明朝" w:cs="Arial"/>
        </w:rPr>
        <w:t>Vacancy Appointments</w:t>
      </w:r>
      <w:r w:rsidRPr="05D0BA2B" w:rsidR="464F93D5">
        <w:rPr>
          <w:rFonts w:ascii="Calibri" w:hAnsi="Calibri" w:eastAsia="ＭＳ 明朝" w:cs="Arial"/>
        </w:rPr>
        <w:t xml:space="preserve"> – </w:t>
      </w:r>
      <w:r w:rsidRPr="05D0BA2B" w:rsidR="6446EB9F">
        <w:rPr>
          <w:rFonts w:ascii="Calibri" w:hAnsi="Calibri" w:eastAsia="ＭＳ 明朝" w:cs="Arial"/>
        </w:rPr>
        <w:t xml:space="preserve"> </w:t>
      </w:r>
    </w:p>
    <w:p w:rsidR="464F93D5" w:rsidP="05D0BA2B" w:rsidRDefault="464F93D5" w14:paraId="1957FC76" w14:textId="58A16CC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64F93D5">
        <w:rPr>
          <w:rFonts w:ascii="Calibri" w:hAnsi="Calibri" w:eastAsia="ＭＳ 明朝" w:cs="Arial"/>
        </w:rPr>
        <w:t>Sam Cypert – A&amp;S</w:t>
      </w:r>
      <w:r w:rsidRPr="05D0BA2B" w:rsidR="6978DA8E">
        <w:rPr>
          <w:rFonts w:ascii="Calibri" w:hAnsi="Calibri" w:eastAsia="ＭＳ 明朝" w:cs="Arial"/>
        </w:rPr>
        <w:t xml:space="preserve"> - Kim Meints – motioned </w:t>
      </w:r>
      <w:r w:rsidRPr="05D0BA2B" w:rsidR="0820A7AC">
        <w:rPr>
          <w:rFonts w:ascii="Calibri" w:hAnsi="Calibri" w:eastAsia="ＭＳ 明朝" w:cs="Arial"/>
        </w:rPr>
        <w:t>- Justin</w:t>
      </w:r>
      <w:r w:rsidRPr="05D0BA2B" w:rsidR="6978DA8E">
        <w:rPr>
          <w:rFonts w:ascii="Calibri" w:hAnsi="Calibri" w:eastAsia="ＭＳ 明朝" w:cs="Arial"/>
        </w:rPr>
        <w:t xml:space="preserve"> Worley</w:t>
      </w:r>
      <w:r w:rsidRPr="05D0BA2B" w:rsidR="4606E2E1">
        <w:rPr>
          <w:rFonts w:ascii="Calibri" w:hAnsi="Calibri" w:eastAsia="ＭＳ 明朝" w:cs="Arial"/>
        </w:rPr>
        <w:t xml:space="preserve"> – </w:t>
      </w:r>
      <w:r w:rsidRPr="05D0BA2B" w:rsidR="6978DA8E">
        <w:rPr>
          <w:rFonts w:ascii="Calibri" w:hAnsi="Calibri" w:eastAsia="ＭＳ 明朝" w:cs="Arial"/>
        </w:rPr>
        <w:t>second</w:t>
      </w:r>
      <w:r w:rsidRPr="05D0BA2B" w:rsidR="4606E2E1">
        <w:rPr>
          <w:rFonts w:ascii="Calibri" w:hAnsi="Calibri" w:eastAsia="ＭＳ 明朝" w:cs="Arial"/>
        </w:rPr>
        <w:t xml:space="preserve"> - approved</w:t>
      </w:r>
    </w:p>
    <w:p w:rsidR="4606E2E1" w:rsidP="05D0BA2B" w:rsidRDefault="4606E2E1" w14:paraId="4DE8A171" w14:textId="2189D276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12991CFA" w:rsidR="4606E2E1">
        <w:rPr>
          <w:rFonts w:ascii="Calibri" w:hAnsi="Calibri" w:eastAsia="ＭＳ 明朝" w:cs="Arial"/>
        </w:rPr>
        <w:t xml:space="preserve">Casey </w:t>
      </w:r>
      <w:r w:rsidRPr="12991CFA" w:rsidR="151FE6D4">
        <w:rPr>
          <w:rFonts w:ascii="Calibri" w:hAnsi="Calibri" w:eastAsia="ＭＳ 明朝" w:cs="Arial"/>
        </w:rPr>
        <w:t>Enarson</w:t>
      </w:r>
      <w:r w:rsidRPr="12991CFA" w:rsidR="4606E2E1">
        <w:rPr>
          <w:rFonts w:ascii="Calibri" w:hAnsi="Calibri" w:eastAsia="ＭＳ 明朝" w:cs="Arial"/>
        </w:rPr>
        <w:t xml:space="preserve"> – UDS – Kim Meints – motioned- Kim Howerton – second</w:t>
      </w:r>
      <w:r w:rsidRPr="12991CFA" w:rsidR="5B9B382F">
        <w:rPr>
          <w:rFonts w:ascii="Calibri" w:hAnsi="Calibri" w:eastAsia="ＭＳ 明朝" w:cs="Arial"/>
        </w:rPr>
        <w:t xml:space="preserve"> – </w:t>
      </w:r>
      <w:r w:rsidRPr="12991CFA" w:rsidR="08A3CA61">
        <w:rPr>
          <w:rFonts w:ascii="Calibri" w:hAnsi="Calibri" w:eastAsia="ＭＳ 明朝" w:cs="Arial"/>
        </w:rPr>
        <w:t>approved -</w:t>
      </w:r>
      <w:r w:rsidRPr="12991CFA" w:rsidR="5B9B382F">
        <w:rPr>
          <w:rFonts w:ascii="Calibri" w:hAnsi="Calibri" w:eastAsia="ＭＳ 明朝" w:cs="Arial"/>
        </w:rPr>
        <w:t xml:space="preserve"> Term ends in 2025</w:t>
      </w:r>
    </w:p>
    <w:p w:rsidR="34AD0AA8" w:rsidP="05D0BA2B" w:rsidRDefault="34AD0AA8" w14:paraId="12106F47" w14:textId="589D4DC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4AD0AA8">
        <w:rPr>
          <w:rFonts w:ascii="Calibri" w:hAnsi="Calibri" w:eastAsia="ＭＳ 明朝" w:cs="Arial"/>
        </w:rPr>
        <w:t>Shirts</w:t>
      </w:r>
      <w:r w:rsidRPr="05D0BA2B" w:rsidR="34AD0AA8">
        <w:rPr>
          <w:rFonts w:ascii="Calibri" w:hAnsi="Calibri" w:eastAsia="ＭＳ 明朝" w:cs="Arial"/>
        </w:rPr>
        <w:t xml:space="preserve"> – approved the blue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5B5C27" w:rsidP="1FA1AD1A" w:rsidRDefault="005B5C27" w14:paraId="522B36A4" w14:textId="65D4E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nnouncements:</w:t>
      </w:r>
    </w:p>
    <w:p w:rsidR="007A250A" w:rsidP="1FA1AD1A" w:rsidRDefault="007A250A" w14:paraId="527F73F9" w14:textId="77777777">
      <w:pPr>
        <w:pStyle w:val="NoSpacing"/>
        <w:spacing w:before="20" w:after="20"/>
        <w:ind w:left="360"/>
        <w:rPr>
          <w:b/>
          <w:bCs/>
          <w:color w:val="000000" w:themeColor="text1"/>
        </w:rPr>
      </w:pPr>
    </w:p>
    <w:p w:rsidRPr="00241E89" w:rsidR="00241E89" w:rsidP="25814EB4" w:rsidRDefault="00BB5D1A" w14:paraId="5EDC13BC" w14:textId="39EB5B4B">
      <w:pPr>
        <w:pStyle w:val="NoSpacing"/>
        <w:spacing w:before="20" w:after="20"/>
        <w:ind w:left="720"/>
        <w:rPr>
          <w:b/>
          <w:bCs/>
          <w:color w:val="000000" w:themeColor="text1"/>
        </w:rPr>
      </w:pPr>
      <w:r w:rsidRPr="5CC27FBF">
        <w:rPr>
          <w:b/>
          <w:bCs/>
          <w:color w:val="000000" w:themeColor="text1"/>
        </w:rPr>
        <w:t>Next Meeting –</w:t>
      </w:r>
      <w:r w:rsidRPr="5CC27FBF" w:rsidR="342E6FFE">
        <w:rPr>
          <w:b/>
          <w:bCs/>
          <w:color w:val="000000" w:themeColor="text1"/>
        </w:rPr>
        <w:t>September</w:t>
      </w:r>
      <w:r w:rsidRPr="5CC27FBF" w:rsidR="007A250A">
        <w:rPr>
          <w:b/>
          <w:bCs/>
          <w:color w:val="000000" w:themeColor="text1"/>
        </w:rPr>
        <w:t xml:space="preserve"> </w:t>
      </w:r>
      <w:r w:rsidRPr="5CC27FBF" w:rsidR="4C6A4ED9">
        <w:rPr>
          <w:b/>
          <w:bCs/>
          <w:color w:val="000000" w:themeColor="text1"/>
        </w:rPr>
        <w:t>13</w:t>
      </w:r>
      <w:r w:rsidRPr="5CC27FBF" w:rsidR="00F83585">
        <w:rPr>
          <w:b/>
          <w:bCs/>
          <w:color w:val="000000" w:themeColor="text1"/>
        </w:rPr>
        <w:t xml:space="preserve">, </w:t>
      </w:r>
      <w:r w:rsidRPr="5CC27FBF" w:rsidR="48A224C4">
        <w:rPr>
          <w:b/>
          <w:bCs/>
          <w:color w:val="000000" w:themeColor="text1"/>
        </w:rPr>
        <w:t>2023,</w:t>
      </w:r>
      <w:r w:rsidRPr="5CC27FBF" w:rsidR="00A343D3">
        <w:rPr>
          <w:b/>
          <w:bCs/>
          <w:color w:val="000000" w:themeColor="text1"/>
        </w:rPr>
        <w:t xml:space="preserve"> </w:t>
      </w:r>
      <w:r w:rsidRPr="5CC27FBF" w:rsidR="00655912">
        <w:rPr>
          <w:b/>
          <w:bCs/>
          <w:color w:val="000000" w:themeColor="text1"/>
        </w:rPr>
        <w:t>1:15</w:t>
      </w:r>
      <w:r w:rsidRPr="5CC27FBF" w:rsidR="00A343D3">
        <w:rPr>
          <w:b/>
          <w:bCs/>
          <w:color w:val="000000" w:themeColor="text1"/>
        </w:rPr>
        <w:t xml:space="preserve"> PM</w:t>
      </w:r>
      <w:r w:rsidRPr="5CC27FBF" w:rsidR="005D3965">
        <w:rPr>
          <w:b/>
          <w:bCs/>
          <w:color w:val="000000" w:themeColor="text1"/>
        </w:rPr>
        <w:t xml:space="preserve"> </w:t>
      </w:r>
      <w:r w:rsidRPr="5CC27FBF" w:rsidR="00F378C5">
        <w:rPr>
          <w:b/>
          <w:bCs/>
          <w:color w:val="000000" w:themeColor="text1"/>
        </w:rPr>
        <w:t>41</w:t>
      </w:r>
      <w:r w:rsidRPr="5CC27FBF" w:rsidR="00086792">
        <w:rPr>
          <w:b/>
          <w:bCs/>
          <w:color w:val="000000" w:themeColor="text1"/>
        </w:rPr>
        <w:t>2</w:t>
      </w:r>
      <w:r w:rsidRPr="5CC27FBF" w:rsidR="00F378C5">
        <w:rPr>
          <w:b/>
          <w:bCs/>
          <w:color w:val="000000" w:themeColor="text1"/>
        </w:rPr>
        <w:t xml:space="preserve"> </w:t>
      </w:r>
      <w:r w:rsidRPr="5CC27FBF" w:rsidR="00086792">
        <w:rPr>
          <w:b/>
          <w:bCs/>
          <w:color w:val="000000" w:themeColor="text1"/>
        </w:rPr>
        <w:t xml:space="preserve">Student </w:t>
      </w:r>
      <w:r w:rsidRPr="5CC27FBF" w:rsidR="000C630C">
        <w:rPr>
          <w:b/>
          <w:bCs/>
          <w:color w:val="000000" w:themeColor="text1"/>
        </w:rPr>
        <w:t>Union</w:t>
      </w:r>
      <w:r w:rsidRPr="5CC27FBF" w:rsidR="00086792">
        <w:rPr>
          <w:b/>
          <w:bCs/>
          <w:color w:val="000000" w:themeColor="text1"/>
        </w:rPr>
        <w:t xml:space="preserve"> Council Room</w:t>
      </w:r>
    </w:p>
    <w:p w:rsidRPr="00C83994" w:rsidR="00C6626A" w:rsidP="1FA1AD1A" w:rsidRDefault="00C6626A" w14:paraId="3BEDEB30" w14:textId="77777777">
      <w:pPr>
        <w:pStyle w:val="NoSpacing"/>
        <w:spacing w:before="20" w:after="20"/>
        <w:ind w:firstLine="720"/>
        <w:rPr>
          <w:b/>
          <w:bCs/>
        </w:rPr>
      </w:pPr>
    </w:p>
    <w:p w:rsidRPr="00C83994" w:rsidR="0018281E" w:rsidP="092AD26D" w:rsidRDefault="005B5C27" w14:paraId="31646CC0" w14:textId="12B8214F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djournment</w:t>
      </w:r>
      <w:r w:rsidR="6ACF531E">
        <w:rPr/>
        <w:t xml:space="preserve"> </w:t>
      </w:r>
      <w:r w:rsidR="0A0B8053">
        <w:rPr/>
        <w:t>– Sherri</w:t>
      </w:r>
      <w:r w:rsidR="67F63CF9">
        <w:rPr/>
        <w:t xml:space="preserve"> Buntin – motion to adjourn, Sam Mors</w:t>
      </w:r>
      <w:r w:rsidR="22487E67">
        <w:rPr/>
        <w:t>e</w:t>
      </w:r>
      <w:r w:rsidR="67F63CF9">
        <w:rPr/>
        <w:t xml:space="preserve"> - secon</w:t>
      </w:r>
      <w:r w:rsidR="67F63CF9">
        <w:rPr/>
        <w:t>ded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91307978">
    <w:abstractNumId w:val="5"/>
  </w:num>
  <w:num w:numId="2" w16cid:durableId="166212741">
    <w:abstractNumId w:val="10"/>
  </w:num>
  <w:num w:numId="3" w16cid:durableId="270237097">
    <w:abstractNumId w:val="9"/>
  </w:num>
  <w:num w:numId="4" w16cid:durableId="1315337869">
    <w:abstractNumId w:val="0"/>
  </w:num>
  <w:num w:numId="5" w16cid:durableId="1593858915">
    <w:abstractNumId w:val="1"/>
  </w:num>
  <w:num w:numId="6" w16cid:durableId="6520329">
    <w:abstractNumId w:val="8"/>
  </w:num>
  <w:num w:numId="7" w16cid:durableId="1943950615">
    <w:abstractNumId w:val="3"/>
  </w:num>
  <w:num w:numId="8" w16cid:durableId="1146973464">
    <w:abstractNumId w:val="2"/>
  </w:num>
  <w:num w:numId="9" w16cid:durableId="1817598844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3641005">
    <w:abstractNumId w:val="4"/>
  </w:num>
  <w:num w:numId="11" w16cid:durableId="1522935066">
    <w:abstractNumId w:val="7"/>
  </w:num>
  <w:num w:numId="12" w16cid:durableId="7328488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DE5383"/>
    <w:rsid w:val="028EA1C5"/>
    <w:rsid w:val="02985A11"/>
    <w:rsid w:val="02F8462A"/>
    <w:rsid w:val="03CA74B0"/>
    <w:rsid w:val="04F47907"/>
    <w:rsid w:val="05D0BA2B"/>
    <w:rsid w:val="060A00A3"/>
    <w:rsid w:val="060CF7C1"/>
    <w:rsid w:val="0620CAE8"/>
    <w:rsid w:val="064A4118"/>
    <w:rsid w:val="06840E23"/>
    <w:rsid w:val="06A2DB56"/>
    <w:rsid w:val="06E9A4D4"/>
    <w:rsid w:val="0820A7AC"/>
    <w:rsid w:val="0846993D"/>
    <w:rsid w:val="08A3CA61"/>
    <w:rsid w:val="08A934EA"/>
    <w:rsid w:val="08F5799B"/>
    <w:rsid w:val="092AD26D"/>
    <w:rsid w:val="094157FA"/>
    <w:rsid w:val="09D99E71"/>
    <w:rsid w:val="09DA7C18"/>
    <w:rsid w:val="09F2E969"/>
    <w:rsid w:val="0A0B8053"/>
    <w:rsid w:val="0A30D420"/>
    <w:rsid w:val="0A32983A"/>
    <w:rsid w:val="0B4C4867"/>
    <w:rsid w:val="0B7E39FF"/>
    <w:rsid w:val="0D113F33"/>
    <w:rsid w:val="0E608A73"/>
    <w:rsid w:val="0E6A696A"/>
    <w:rsid w:val="1051AB22"/>
    <w:rsid w:val="10E4E651"/>
    <w:rsid w:val="114752D3"/>
    <w:rsid w:val="1280B6B2"/>
    <w:rsid w:val="12991CFA"/>
    <w:rsid w:val="12B75440"/>
    <w:rsid w:val="136D9996"/>
    <w:rsid w:val="151FE6D4"/>
    <w:rsid w:val="1524FC6E"/>
    <w:rsid w:val="15340595"/>
    <w:rsid w:val="1572B0E3"/>
    <w:rsid w:val="1597CCB2"/>
    <w:rsid w:val="16685268"/>
    <w:rsid w:val="16B6AD99"/>
    <w:rsid w:val="16C0ECA6"/>
    <w:rsid w:val="17184C61"/>
    <w:rsid w:val="1729B715"/>
    <w:rsid w:val="17EC0261"/>
    <w:rsid w:val="185CBD07"/>
    <w:rsid w:val="18F38F9E"/>
    <w:rsid w:val="19763395"/>
    <w:rsid w:val="19AE08FF"/>
    <w:rsid w:val="1A3F56E6"/>
    <w:rsid w:val="1B23A323"/>
    <w:rsid w:val="1C13FF78"/>
    <w:rsid w:val="1C818C8C"/>
    <w:rsid w:val="1D302E2A"/>
    <w:rsid w:val="1D8FE6D0"/>
    <w:rsid w:val="1D91F9DC"/>
    <w:rsid w:val="1DF1E114"/>
    <w:rsid w:val="1FA1AD1A"/>
    <w:rsid w:val="1FB3604A"/>
    <w:rsid w:val="1FFC4B2D"/>
    <w:rsid w:val="212C48D3"/>
    <w:rsid w:val="22487E67"/>
    <w:rsid w:val="23327EC9"/>
    <w:rsid w:val="242E4776"/>
    <w:rsid w:val="24739CC1"/>
    <w:rsid w:val="247EDEB2"/>
    <w:rsid w:val="24EDDD47"/>
    <w:rsid w:val="2565DFB1"/>
    <w:rsid w:val="25814EB4"/>
    <w:rsid w:val="2649F3BB"/>
    <w:rsid w:val="26573A2C"/>
    <w:rsid w:val="2940E87B"/>
    <w:rsid w:val="2A6DFE73"/>
    <w:rsid w:val="2A8EC273"/>
    <w:rsid w:val="2AE3267C"/>
    <w:rsid w:val="2BC9663E"/>
    <w:rsid w:val="2C2B29A2"/>
    <w:rsid w:val="2C550F1D"/>
    <w:rsid w:val="2CA10CD0"/>
    <w:rsid w:val="2D3D751C"/>
    <w:rsid w:val="2DA59F35"/>
    <w:rsid w:val="2F279FE9"/>
    <w:rsid w:val="2F416F96"/>
    <w:rsid w:val="2F86E234"/>
    <w:rsid w:val="314D22A5"/>
    <w:rsid w:val="319BC309"/>
    <w:rsid w:val="31CA0F10"/>
    <w:rsid w:val="32EA1EA0"/>
    <w:rsid w:val="3358AE74"/>
    <w:rsid w:val="342E6FFE"/>
    <w:rsid w:val="34AD0AA8"/>
    <w:rsid w:val="351C6DD1"/>
    <w:rsid w:val="356E97A7"/>
    <w:rsid w:val="37F56FF1"/>
    <w:rsid w:val="3875905A"/>
    <w:rsid w:val="391DCD3D"/>
    <w:rsid w:val="39A2D977"/>
    <w:rsid w:val="3A3BD14F"/>
    <w:rsid w:val="3A513CD8"/>
    <w:rsid w:val="3B7757C0"/>
    <w:rsid w:val="3BC32579"/>
    <w:rsid w:val="3D4AE014"/>
    <w:rsid w:val="3E5CFAF6"/>
    <w:rsid w:val="3EC85345"/>
    <w:rsid w:val="3EE56186"/>
    <w:rsid w:val="3EFAC63B"/>
    <w:rsid w:val="3FD2030E"/>
    <w:rsid w:val="40AD7B4B"/>
    <w:rsid w:val="41C79BA2"/>
    <w:rsid w:val="431E53AC"/>
    <w:rsid w:val="440BD9B5"/>
    <w:rsid w:val="443C61A3"/>
    <w:rsid w:val="443FC6B3"/>
    <w:rsid w:val="451039EE"/>
    <w:rsid w:val="4606E2E1"/>
    <w:rsid w:val="4645ECA5"/>
    <w:rsid w:val="464F93D5"/>
    <w:rsid w:val="47651B71"/>
    <w:rsid w:val="47697813"/>
    <w:rsid w:val="47D09FE9"/>
    <w:rsid w:val="486AFB3D"/>
    <w:rsid w:val="48A224C4"/>
    <w:rsid w:val="495AD076"/>
    <w:rsid w:val="49C5BDA1"/>
    <w:rsid w:val="4AE8A637"/>
    <w:rsid w:val="4AFEC8DF"/>
    <w:rsid w:val="4B045885"/>
    <w:rsid w:val="4B4CA878"/>
    <w:rsid w:val="4BCD6A7E"/>
    <w:rsid w:val="4C06565F"/>
    <w:rsid w:val="4C2062FF"/>
    <w:rsid w:val="4C6A4ED9"/>
    <w:rsid w:val="4CB2D26F"/>
    <w:rsid w:val="4D21F6A6"/>
    <w:rsid w:val="4D72C19C"/>
    <w:rsid w:val="4DA226C0"/>
    <w:rsid w:val="4DC717D7"/>
    <w:rsid w:val="4E10F384"/>
    <w:rsid w:val="4E22D0E0"/>
    <w:rsid w:val="4E89C692"/>
    <w:rsid w:val="4E9DF3D7"/>
    <w:rsid w:val="4EA051EC"/>
    <w:rsid w:val="4F58FB59"/>
    <w:rsid w:val="50D9067D"/>
    <w:rsid w:val="50E89081"/>
    <w:rsid w:val="5117E2F2"/>
    <w:rsid w:val="51298518"/>
    <w:rsid w:val="51EEB4D0"/>
    <w:rsid w:val="52A26DA1"/>
    <w:rsid w:val="53FD622A"/>
    <w:rsid w:val="544B2BEC"/>
    <w:rsid w:val="545600AA"/>
    <w:rsid w:val="55317C33"/>
    <w:rsid w:val="55CE9C46"/>
    <w:rsid w:val="5684ADDF"/>
    <w:rsid w:val="57731779"/>
    <w:rsid w:val="579578C5"/>
    <w:rsid w:val="581C647F"/>
    <w:rsid w:val="587E0442"/>
    <w:rsid w:val="59E79964"/>
    <w:rsid w:val="5A4910BF"/>
    <w:rsid w:val="5B9B382F"/>
    <w:rsid w:val="5BF516E5"/>
    <w:rsid w:val="5CB1A74A"/>
    <w:rsid w:val="5CC27FBF"/>
    <w:rsid w:val="5D881C19"/>
    <w:rsid w:val="5F133183"/>
    <w:rsid w:val="5F2CB7A7"/>
    <w:rsid w:val="6070F5BF"/>
    <w:rsid w:val="61845069"/>
    <w:rsid w:val="6225029A"/>
    <w:rsid w:val="62431981"/>
    <w:rsid w:val="62D4E081"/>
    <w:rsid w:val="62E58A8A"/>
    <w:rsid w:val="62EE5953"/>
    <w:rsid w:val="63A89681"/>
    <w:rsid w:val="640F121A"/>
    <w:rsid w:val="6446EB9F"/>
    <w:rsid w:val="64BD957F"/>
    <w:rsid w:val="64CDCC89"/>
    <w:rsid w:val="650448ED"/>
    <w:rsid w:val="655C874A"/>
    <w:rsid w:val="656CF7ED"/>
    <w:rsid w:val="65E4491E"/>
    <w:rsid w:val="66DD6466"/>
    <w:rsid w:val="66F857AB"/>
    <w:rsid w:val="6737C98C"/>
    <w:rsid w:val="67F63CF9"/>
    <w:rsid w:val="6885F5C6"/>
    <w:rsid w:val="691A636B"/>
    <w:rsid w:val="694EB4B4"/>
    <w:rsid w:val="6978DA8E"/>
    <w:rsid w:val="6A3A23AD"/>
    <w:rsid w:val="6AAE7D4D"/>
    <w:rsid w:val="6ACF531E"/>
    <w:rsid w:val="6C0B3AAF"/>
    <w:rsid w:val="6C9E75DE"/>
    <w:rsid w:val="6DABE92D"/>
    <w:rsid w:val="6DE4ADC3"/>
    <w:rsid w:val="6DE64B5E"/>
    <w:rsid w:val="6E9202D6"/>
    <w:rsid w:val="6EE18157"/>
    <w:rsid w:val="6EEA4133"/>
    <w:rsid w:val="6F31D5A2"/>
    <w:rsid w:val="6F9A74A7"/>
    <w:rsid w:val="7031E964"/>
    <w:rsid w:val="718693E4"/>
    <w:rsid w:val="727A7C33"/>
    <w:rsid w:val="737D2876"/>
    <w:rsid w:val="73C8E9CC"/>
    <w:rsid w:val="759B06B8"/>
    <w:rsid w:val="76352542"/>
    <w:rsid w:val="7710FC17"/>
    <w:rsid w:val="77659989"/>
    <w:rsid w:val="7831C509"/>
    <w:rsid w:val="788879C7"/>
    <w:rsid w:val="7923250C"/>
    <w:rsid w:val="79623355"/>
    <w:rsid w:val="79B53A82"/>
    <w:rsid w:val="7AA3AD48"/>
    <w:rsid w:val="7C0D99B1"/>
    <w:rsid w:val="7C719BF2"/>
    <w:rsid w:val="7C77694B"/>
    <w:rsid w:val="7CCE5AA4"/>
    <w:rsid w:val="7CF3D076"/>
    <w:rsid w:val="7DA96A12"/>
    <w:rsid w:val="7E3F2F32"/>
    <w:rsid w:val="7F588AB6"/>
    <w:rsid w:val="7FDAF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20/10/relationships/intelligence" Target="intelligence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https://forms.office.com/r/WzxJPsBT9x" TargetMode="External" Id="Rd0eb9c913bce4e5c" /><Relationship Type="http://schemas.openxmlformats.org/officeDocument/2006/relationships/hyperlink" Target="https://sac.okstate.edu/about/vacancy-appointment.html" TargetMode="External" Id="R195bc4b30b51421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4" ma:contentTypeDescription="Create a new document." ma:contentTypeScope="" ma:versionID="8b958a9c3063d2db24573c413171ae1e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45e7c849608cf912f793b888ff6d972d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FD7B64-ED38-4EF9-9633-503E88F9A787}"/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9</cp:revision>
  <cp:lastPrinted>2021-12-23T15:52:00Z</cp:lastPrinted>
  <dcterms:created xsi:type="dcterms:W3CDTF">2023-07-14T14:44:00Z</dcterms:created>
  <dcterms:modified xsi:type="dcterms:W3CDTF">2023-09-08T14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